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F60417" w14:textId="77777777" w:rsidR="006A2832" w:rsidRPr="006A2832" w:rsidRDefault="006A2832" w:rsidP="006A2832">
      <w:pPr>
        <w:pStyle w:val="BodyText3"/>
        <w:tabs>
          <w:tab w:val="center" w:pos="6237"/>
        </w:tabs>
        <w:spacing w:before="120" w:after="0" w:line="360" w:lineRule="auto"/>
        <w:jc w:val="center"/>
        <w:rPr>
          <w:b/>
          <w:sz w:val="28"/>
          <w:szCs w:val="22"/>
          <w:lang w:val="de-DE"/>
        </w:rPr>
      </w:pPr>
      <w:r w:rsidRPr="006A2832">
        <w:rPr>
          <w:noProof/>
          <w:szCs w:val="24"/>
          <w:lang w:val="cy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8877FF9" wp14:editId="07CB6431">
                <wp:simplePos x="0" y="0"/>
                <wp:positionH relativeFrom="page">
                  <wp:align>center</wp:align>
                </wp:positionH>
                <wp:positionV relativeFrom="paragraph">
                  <wp:posOffset>-579120</wp:posOffset>
                </wp:positionV>
                <wp:extent cx="6066452" cy="153155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6452" cy="1531555"/>
                          <a:chOff x="0" y="-259103"/>
                          <a:chExt cx="6066452" cy="1531555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/>
                          <a:srcRect l="-1" r="50985"/>
                          <a:stretch/>
                        </pic:blipFill>
                        <pic:spPr bwMode="auto">
                          <a:xfrm>
                            <a:off x="0" y="-259103"/>
                            <a:ext cx="3099460" cy="15315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/>
                          <a:srcRect l="56276" r="3996"/>
                          <a:stretch/>
                        </pic:blipFill>
                        <pic:spPr bwMode="auto">
                          <a:xfrm>
                            <a:off x="3765259" y="-175974"/>
                            <a:ext cx="2301193" cy="14484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F19DAF" id="Group 5" o:spid="_x0000_s1026" style="position:absolute;margin-left:0;margin-top:-45.6pt;width:477.65pt;height:120.6pt;z-index:251659264;mso-position-horizontal:center;mso-position-horizontal-relative:page;mso-width-relative:margin;mso-height-relative:margin" coordorigin=",-2591" coordsize="60664,1531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Ra2uosZSVOQyVZS4+go4WqKutrZEihi&#10;jUXZ5JJCqIijksxAH5Pv3XuqkPk1/PF/l5fGkZLGP24O7d7UDvAdl9DxR55vKpKFZsz56bbkHjkG&#10;mVDkDOljaByNPuwUnr3Wvd8mf+FNPya36+Qwnxj6x2T0LgJopqan3ZunTuncnPphqoBUQ02AonAu&#10;zQS0GRUMVAmZVPksE9evdULd6fKf5HfJrMNm+/e6+xu1aoVn31JR7tydTPj6OXxmLVjsUHTGY0aC&#10;w00tPCvqc2u7E3Ap17oAve+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0Sv5O/zEfhp8Pq&#10;epTvjvjZm2tx08QkTr/EStl9ySareO2BxS1eSgjlJAWaeKGn+paZVViNgV691rg/KP8A4VAZysOS&#10;298POiKTD05vDS9md5yfc1JBaRGem2ziahaeCQIEkilqMnUrqYrLR2X13CevXutdf5IfO75dfLar&#10;qJe/++d+b7xU8/3CbPapFBt+Fll80ZhwGNSkw6NE4XTJ9uZfSl3JUH3cKB17opPvf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0w7n3Vtf&#10;ZOCyO6N57kwO0dtYinNXltxbnrKegoaWJeWkqKurkip4I1H1Z3UD+vv3XuqHPlj/AMKKfhX0Scnt&#10;3pSHPfKPfdIjRRtsxv4ZteKcfRJ9x1sEjVKWIYSY2ir4W5XzI17WCE9e61m/lZ/PP+fvyefI4eg7&#10;JXoLr2tDQLsno4S4mZ4tTafvNwNLLuCokaNgkqxVdPSygX+0W5Hu4QDr3VPdTU1NbU1FZWVE9XWV&#10;c71NVVVLtJJLJIxd5JHclnd2JLMSSSSSb+79e6w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0APyB+U3x4+K+1TvP5B9vbK6twjqxoF3HVqK2vZAWaLGYuAT&#10;ZPKThQSYqSCaQAFitgSPUr17rWU+Xv8AwpzoaZsptT4UdRfxJ1vTw9u91o8cFwyhpcftiinSeRGT&#10;UYZq2thZW0mWgYAoXAnr17rWQ+SHzI+T3y5zw3B8iO6N6dlyw1X3mOwuUqFp8NQyaXTXjsFQpS4f&#10;HvokZS1PTRsykh2a593Ap17os/vf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q+Wf8AMN+Inwmxnn7/AO38HgNyT0n3eI64&#10;wYbK7mrlKs0Rhw1EJamCCYqVSqq/tqPV6WqV97Ar17rVL+Y3/ClT5BdnNk9p/EXZdD8f9mzI9Ku/&#10;t1LTZnd9QhKESwROsuCwhZNaPGI8lKLrJDWxOABcJ69e61zOweyOwe2d15PfXaG9919h7zzUvlyu&#10;6d6V9Vkq+c3JAkqquWWZlW5Crq0oOFAHHtwCnXukX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Uo/PT+aZjOif&#10;kf0L8Y+qMhisjuOt7g2tL8htwNomjw+36jLUX3GAgJJjjy+SopDJUStf7OlKKEaap10sac1c8rtd&#10;5BY25BYyxfUNx0Rl1qg/pMOJ/CPmcZ6fd0+6FN7h8rbxzbvKSJAm2bgNmhFVa6vUt5dNw3mYIpFC&#10;oo/tZamoWOkl13uS+sC+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Zm3Ht5GZH&#10;z2GR0Yq6NVQAgjgggvcEH20ZkH4l/aOlAtZT+B/95P8Am64/3l25/wA9BhP/ADrg/wCvnv3jp/Ev&#10;7R176SX+B/8AeT/m6k0uaw9dKIKLLYysnKlhDSzxSPYfU6Ucmw/Puyyq+AQfsI6q9vJGKsrAepBA&#10;/mOnL3fpn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W9t/JX7JPYn8vfqSlnrU&#10;rcn1xls31tk2X6x/ZZOesoIXH4MWIyFGB/VdJ/PvKT22vfrNoiBNTGXjPyoxIH+8svXzuffx5V/q&#10;v7mbkyoUjvY7W+j9G8WBI5GH2zwy/nUeXVrXsedYd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ouvyR+V3QvxL2Wd7957/wAXtKhqVkTA&#10;4Rb1OXy80egNT4rFwa6utdWljEjqggpw6yVM0MRMgJ953602CPxbqQIPwrxdz6KoyeOfIcSQM9Sd&#10;7WeznMfvNf8A7v5es5Ll1oZZcJbW6mtGmmeiRghTpBOtyCsau3b1qS/OT+dT3z8lWzOwulTlOhOl&#10;6ovRSx4qoA3RmqfycNk8tTkHGwzRouuix7qoDywVFZXwtb3APM/uTd71WK2rBCcYP6riv4mHwg/w&#10;r8wWYddo/u+fcK5d9qxFuO/+HvG6LRh4iV2+1fTwihcfqspJpNODkK6RQuK9Up+416z3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a2/4Tj9jmr2H8mOopmRBt/d2D7HxqFvVJ&#10;/GKOqxlcQv8ASH+B0lz/AM3VH49zx7O3mqK5tz+F0kHz1gqf2aB+3rjf/ejcreBuWxb2ufGtruxf&#10;GF+lljnjz/S+rkoP6J62Wvc0dcp+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Xc/yC+yv7nfOGo2TPWGOk7b6mzW2qehYgLLXY1qXPwSAWu0kNFi6wDn9Mkh9y&#10;Z7U3v0+5+ETiWJ1A9WWkg/YFbrAD+8g5U/fnt+u4KlW27cbWdn81hnElmw+xpJ4a/ML1ur+8lOuC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o33wC7JPUnzU+Mu+mIWloe38RhcrI&#10;W06KDM1AwuQkvaxMdDkJWCmwYjSWUHUBDyne/u/craXyEyA/6VzoP8mPUIfeU5V/rpyDv23/AIm2&#10;24mjFK1ltU+qjH5yQKK+Va0NKdfRS95f9fMN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ohvy7/AJj/AMXPhpR1NF2RvWPcHY32&#10;pnxvUexjFX56ViqNGayJZFp8NBIJFZZa+WnEsYc0y1DoY/YV5g5yseXBSZ9UlMRJRn/PNFGeLEV8&#10;q9ZFeyn3XOb/AH1kV9qtTDZaqSbjd6obNckHQxUtOwoQVgWQqSPEKAg9aoXzM/nBfKH5Yplto4Wv&#10;HRvTtfrppNg7CqpTW19M6hTFnc9op6vIIwLq8MEdFRyowWallZRJ7gbmP3Dvt/rGp8CE48OMmrD+&#10;m+C32AKpHEHj12S9ivuQco+zRjvbhP3tuaUYXl5GvhQuCc29tV0jPAh5GmlVhVJEBK9VPewF1mZ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mpqmoo6iCso55qWrpZkqaWqpnZJI5EYMkkbqQyOjAFWBBBAIN/ewSpqMEcD03NClwjRyKGVgVZ&#10;WAKspFCCDUEEGhBwR19MLpzsCh7Y6j6u7Rxkqz4/sbrzDb5o5FUpePK46mrlujBWjYCexQgMpBVg&#10;CCBmlt12L+3inXhJGjj/AGyhv8vXyh878tycm71f7RMKPZXt1aOKg91vM8RyCQfgwQSDxBp0JHtb&#10;0F+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fY&#10;/k8dkv2V/L26HnqpopclsqjyfW2QWIg+NcNlKunoEYDlX/hJpGIPJ1X+hHvKr28vfrdogJ4oGjP+&#10;0Ygf8Zp185H33uVRyp7mbwqAhLp4L5K+ZureOSQj5eN4oH2U8urOPY26xO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ts/wDCc7se&#10;LJdL/IbqV5mNTs7szHdgQxPf/M7hxYx50E8FVl22SwH6TICf1i8/ez14Htri380kWT8pF0/9Y+uL&#10;f96Fys1pv+zb0B23NhNZkj+OyuDNn5kXwoTxAp5dbG/uYuuXf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vn/AOE+HYs+2/l5&#10;v7r6WeJMZ2V01WSJAxIZ8jhchQVdKV5swShmr7ra/IYMApDSp7SXhh3CSHykhP8AvSMpH8i3XOb+&#10;8w5XXdOSrLcwCZLHc41r5CG6hmjev2yJDQ1+VDUEblPvIzrhh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2Qv5FvwI3zlexcB83d8NkdqbK2YmSx/UmMZPHPuGsr8fWYevyDa+Uw1JSVk8KMFvVVLHQ6x0&#10;ziWZPa7lSWSZdzlqqJqEQ85CylCf9KASPmfkM8sf7wv7x+32m2Te3+3aLi6uTA+5SVqlnHDNFcxx&#10;CnGd3iRmFf0oxkFpBo2zvc+dcZe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oo&#10;1R8bo852nuLO5h1p9kz5AZeno6Vws1VNOFmngOm5gp1nZwzCzFbLHpJLJzcv/uLQ82+4e5b1ubKm&#10;xy3C3kdvE+ma7nnVZZompmKETGTUVIZlIWPRlkyEh96G2vYbe1txqvVjMTOwqkSISitn4nKBaDgD&#10;UtXgxr6Kio8bSU9Bj6WnoqGkhWClpKVFjjjRRZURFAVVA/AHvopte122yW0dnZxRwQQoscUMSLHF&#10;FGgoqoqAKqgCgAAA6gK5upL2RpZmZ3clmdiWZmPEknJPUr2v6Y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q3f+Vb/AC08380d+x9g9iUtfhvj&#10;dsHMINy5CMmKbcdfDolG38dJ+pYSCpyFSnMMDeGJkqZkkhkHkXktuZJfGmBFvGe48DIwzoHy/iPk&#10;MDJqMJvvhfett/Yjbjte1sku+XkR8BD3LYwtVfqZRwLcfAjOGca3BjQq+8HgcDhNrYTEba21icdg&#10;dvbfxkGGweExEMdPS0lJTRrDT01NBEqxwwQxIqIigKqgAAAe8m4olgUIgCqoCqoFAABQAAcAOvn8&#10;3HcZ93uJLq6keaaZ3lllkYvJJI7Fmd2YkszEkkkkkmp6dvbnSP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sf/lx/y89+fOntCOKW&#10;HKba6J2dkI37S7FiULYaRKmFxDSo0VRmqxCt+HjooH+6qAb08FUMeTuUJeaJ/NYEP6sn89K14sf2&#10;KMnyBxZ+9J95rbvu87QSpjn3e6Q/u+yJr56TcThSCsCGtMhpnHhoRSR497nrXrfZPUGw9q9Zdcbf&#10;odrbI2VhocFt3B48EJDBCtgWdi0k08rXkmmkZpZpWeWV3kdmOUtlZRbdEsEKhUQBVUeQH+E+ZJyT&#10;k56+dzmnmi/513G43bdJnuLq6laaeZ+Lu5rgCgVR8KooCooCqAoAC49quiD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0e/wCAvwQ7I+c/bVLt&#10;TAxV23+s9u1MNZ2n2V4Q0GLo2JYU1MZLR1GXrVQpSwXNvVPKogikPsU8qcrTc0XAjSqxrQyyUwq+&#10;g9WPkPzOAesdPvI/eL2v7vWyteXBSa/nVl2+x1UaeQY1vTKwRkgyPiuEU62HW+P0d0d1l8c+sttd&#10;R9R7apNr7L2vSeGkpIfVNUTNY1FdXVBAkq6+rkGued7s7Gw0oqquVG2bZBs8C29uoVFGB5k+ZJ8y&#10;fM9fOrz/AM/7t7n7tPvW9TtcXVw1WY4VFHwxxrwSNB2oi4A+dSRa9r+gZ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mjLbfwOfiMGdwmIzUBUKYctTQ1KWDBwNMyOLB1Df64B+o9tyQ&#10;pNh1DfaAf8PS+x3S62ttVtNLC3rFI8Z4U4oR5Gn2Y6jYjaW1dvsXwO2dv4RixctiKKmpiSV0k3hj&#10;TkrwT+Rx9PdY7eOH4FVfsUD/AADp6/32+3UUurieby/VlkkwDX8bHzz9vSg9vdFX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Ip/M6/wC3fPy//wDEFZz/ANxj7IOaf+SfP/pP8o6yb+5h/wBPX5V/6XVl/wBXR182r3j9&#10;19hvVkv8oH/t5L8UP/D7rP8A3RZb2e8s/wDJQg/5qD/L1h39/wD/AOnO8z/88UP/AGm2vX0W/eQf&#10;XyN9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fJ/94v9fdR0JvSn/M5epP8AxJuB/wDdrSe7JxH2&#10;joFe5X/Kubr/ANK2+/7RZevqZ+8nuviM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iKfzOv+3fPy/8A/EFZ&#10;z/3GPsg5p/5J8/8ApP8AKOsm/uYf9PX5V/6XVl/1dHXzaveP3X2G9WS/ygf+3kvxQ/8AD7rP/dFl&#10;vZ7yz/yUIP8AmoP8vWHf3/8A/pzvM/8AzxQ/9ptr19Fv3kH18jf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yf/AHi/191HQm9Kf8zl6k/8Sbgf/drSe7JxH2joFe5X/Kubr/0rb7/tFl6+pn7ye6+I&#10;z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fL0/2V35M/wDeOvev/oI7g/8Arf7xo+jm/wB9v/vLf5uvtZ/17uS/+j/s&#10;v/c1sf8Arf0IvT/xn+R9D231bXV3x+7uo6Kj7GwlVWVlVtTPRxRRR5OleSSSR6AIkaICzMxAUAkk&#10;Ae7JZTVH6b8R+Fv83QP9wvebk+62Dc4ot92Z3fb71URdzsmZma2kAVQJySSTQAZJwOvpje8levjW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VQ98/yavh98kO3d7929oVHbuR31v8A&#10;yUeSztRjs9FT04MFNBRU0NPAMc3igpqSmihjUsxCIupmNyZT2H3h3nlu0jsrUwrFECFBiDHuYsSS&#10;TkksSft6g/mr7vPLPOm4TbnuEU73E5UyMLiRAdCLGoCqQAAqKB9manPSm+Mf8o/4dfE3tfHd0dZ4&#10;HeeT3xhMXV43A1W+cnHk4KB61FhmrKSH7ODxV32xkgWXUSsM8ygXcEJuZvdjeebLU2V1IgiZlZhG&#10;mgtpyAxBytaGnqAfLpXyX7Cctcg3y7jt9u4nRHRHlleXRrFCyhydLaarqGdLMODHqzj3GvUy9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tY/8AnWfzV5Nkwbj+G/xv3Ho3hXU7&#10;4nvXsfCzMHxFPKiF9t4qoiIH8SqonK5GdW/yOImjS9XJOaKGPcbnn6bVt1m3ecTSA/CD+BT/ABH8&#10;R8h28a6ep/3GPuijmBoeduZ4a2qMJNqspFBFy6kgXMyt/oSEVgQj9Vv1T+kqibUf9wN12R6tU/kl&#10;/wDbzr4zf+Tn/wC++3X7HHtv/wAlq3/5vf8AViXrEf79n/Tqt8/6lv8A3d9v63/PeVHXzr9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oJO9+6dmfHXqPe/dXYf8W/uX19i0zG4D&#10;goFqasQvUQ0wMMDSQiVhJOpI1j03IuRYmuybPNzBdxWdvp8SVtKajpWtCcnNOHRLzFv9vytYzbjd&#10;lhDbxmSUqpZgi8SAMmnoM9VP/wDQQJ8AP+O3dP8A6Dcf/wBc/cq/6wXMP8MH/OYf5uoI/wCCu5N/&#10;5SLj/slm/wA3Xv8AoIE+AH/Hbun/ANBuP/65+/f6wXMP8MH/ADmH+br3/BXcm/8AKRcf9ks3+bq7&#10;GhrIshRUdfT6xBXUsdZCJBZtEqB11AE2Nm55PuF2XQSD5Gn7Osj0YOAw8wD+3qV7r1b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WOaGKoilgnijn&#10;gnjaGaGZQyOjAqysrAhlYGxB4I4PvRFcHqyOYyGUkEEEEGhBGQQR59MX90dqf88xt7/zipv+vXtv&#10;wE/hX9g6X/vi7/3/ADf85H/6C69/dHan/PMbe/8AOKm/69e/eAn8K/sHXv3xd/7/AJv+cj/9BdP0&#10;cccMccUUaRRRII4oowFVVUWVVUWAUAWAHAHtwCnSBmLkkkkk1JOSSeufvfVe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qu3+bN/27p+VX&#10;/iP4f/dvjfcge1f/ACsNj/zXH/HW6iv3w/5VHdv+eKX/AAdfPJ99EOuNfXvfuvdfUq2r/wAextz/&#10;ALUNH/7jx++Wk/xt/pj/AIeu8Vv/AGa/6Vf8A6fvbXT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ajX/ClP/mavxb/8R9uL/wB2&#10;WP8AeWn3av8Ace//AOakH/HZeuf/AN9r/cjaP+ad7/x6261nPeTnWC/VyX8hz/t4tsD/AMR/ur/3&#10;UTe4X9+/+Vef/mvB/wAePWUH3Rf+VuH/ADxXP+GLre294L9dSO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qbP58n/AG7q39/4kHav/u2i9zB7Ff8AKyQf805/+rTdY8/e&#10;m/5Uq9/5qWn/AGlQ9aJXvPDrk70IHU3/ADNTrT/xIGG/92NN7K98/wBwrj/mhL/1bboTclf8lmw/&#10;57bX/q+nX1CPfMPruF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qu3+bN/27p+VX/iP4f/AHb433IHtX/ysNj/AM1x/wAdbqK/&#10;fD/lUd2/54pf8HXzyffRDrjX1737r3X1Ktq/8extz/tQ0f8A7jx++Wk/xt/pj/h67xW/9mv+lX/A&#10;On7210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Wo1/wpT/AOZq/Fv/AMR9uL/3ZY/3lp92r/ce/wD+akH/AB2Xrn/99r/cjaP+&#10;ad7/AMetutZz3k51gv1cl/Ic/wC3i2wP/Ef7q/8AdRN7hf37/wCVef8A5rwf8ePWUH3Rf+VuH/PF&#10;c/4Yut7b3gv11I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ps/nyf&#10;9u6t/f8AiQdq/wDu2i9zB7Ff8rJB/wA05/8Aq03WPP3pv+VKvf8Ampaf9pUPWiV7zw65O9CB1N/z&#10;NTrT/wASBhv/AHY03sr3z/cK4/5oS/8AVtuhNyV/yWbD/nttf+r6dfUI98w+u4X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Wuf/AD3/AOXL8pPnluD40V/xz2ttzcVN&#10;1lh910e7Hz2ZoMUYpMtPgHoxEK2WMzh1x82opcJZb/qHu6tp691r/wD/AEDx/wAzr/n2XXf/AKGG&#10;D/8Aqn3bWOvde/6B4/5nX/Psuu//AEMMH/8AVPv2sde62hv5HHwp79+DXxw7U62+Q2Awm3t1bq7u&#10;n3xhqXBZOkykT4+TA4OgWR5qOSRI5PuaGUaGIawDfRh7oxr17q6r3X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ghqqaoeojp6mCeSkm+3qkhdWMcmkNokCklH0sDY2NiDaxHvQYHh5cervE0YBY&#10;EBhVagiorSo9RUdZ/e+qde9+691737r3Xvfuvde9+691737r3Xvfuvde9+691737r3Xvfuvde9+6&#10;91gqqqloaeasramCjpKaMy1FVVOsccaDks7uQqqPySQB70zBRU4HqenIomnYIgLMTQKoJJJ8gBkn&#10;rP7303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o1ZRUeRppKPIUlLXUk1vNS1kaSxvpYOupHD&#10;K2llBFxwQCOR7917pHYTq/rPbVYMjtzrvYu38gtgtdhMRj6SYWYMLSwU8bizAEc8EA/X37r3S6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klkNgbEyzpJldk7RybxavG+QxtH&#10;MV1EFtJkhYjUQL2+tufbD2sUnxIp+1Qf8nRtb79fWgIiuJ0rSuiaRa0+xh054rbe3cEqJhMBhcOs&#10;UZiiXFUsFOFRjqZVEMaWUtyQOCefd0hSL4VA+wAf4Okt1uNxfEmaWSQk1Ot2ep4V7ienr250j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A picture containing text&#10;&#10;Description automatically generated" style="position:absolute;top:-2591;width:30994;height:15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">
                  <v:imagedata r:id="rId7" o:title="A picture containing text&#10;&#10;Description automatically generated" cropleft="-1f" cropright="33414f"/>
                </v:shape>
                <v:shape id="Picture 4" o:spid="_x0000_s1028" type="#_x0000_t75" alt="A picture containing text&#10;&#10;Description automatically generated" style="position:absolute;left:37652;top:-1759;width:23012;height:144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">
                  <v:imagedata r:id="rId7" o:title="A picture containing text&#10;&#10;Description automatically generated" cropleft="36881f" cropright="2619f"/>
                </v:shape>
                <w10:wrap anchorx="page"/>
              </v:group>
            </w:pict>
          </mc:Fallback>
        </mc:AlternateContent>
      </w:r>
    </w:p>
    <w:p w14:paraId="7F07B447" w14:textId="77777777" w:rsidR="006A2832" w:rsidRPr="006A2832" w:rsidRDefault="006A2832" w:rsidP="006A2832">
      <w:pPr>
        <w:pStyle w:val="BodyText3"/>
        <w:tabs>
          <w:tab w:val="center" w:pos="6237"/>
        </w:tabs>
        <w:spacing w:before="120" w:after="0" w:line="360" w:lineRule="auto"/>
        <w:jc w:val="center"/>
        <w:rPr>
          <w:b/>
          <w:sz w:val="8"/>
          <w:szCs w:val="6"/>
          <w:lang w:val="de-DE"/>
        </w:rPr>
      </w:pPr>
    </w:p>
    <w:p w14:paraId="659C0466" w14:textId="77777777" w:rsidR="006A2832" w:rsidRPr="006A2832" w:rsidRDefault="006A2832" w:rsidP="006A2832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de-DE"/>
        </w:rPr>
      </w:pPr>
    </w:p>
    <w:p w14:paraId="2D619998" w14:textId="77777777" w:rsidR="006A2832" w:rsidRPr="006A2832" w:rsidRDefault="006A2832" w:rsidP="006A2832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de-DE"/>
        </w:rPr>
      </w:pPr>
    </w:p>
    <w:p w14:paraId="144E1C36" w14:textId="77777777" w:rsidR="006A2832" w:rsidRPr="006A2832" w:rsidRDefault="006A2832" w:rsidP="006A2832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de-DE"/>
        </w:rPr>
      </w:pPr>
      <w:r w:rsidRPr="006A2832">
        <w:rPr>
          <w:b/>
          <w:sz w:val="28"/>
          <w:szCs w:val="22"/>
          <w:lang w:val="de-DE"/>
        </w:rPr>
        <w:t>HỘI THẢO VỀ NỀN TẢNG HỌC TRỰC TUYẾN ATINGI</w:t>
      </w:r>
    </w:p>
    <w:p w14:paraId="139CFBBE" w14:textId="77777777" w:rsidR="006A2832" w:rsidRPr="006A2832" w:rsidRDefault="006A2832" w:rsidP="006A2832">
      <w:pPr>
        <w:pStyle w:val="BodyText3"/>
        <w:tabs>
          <w:tab w:val="center" w:pos="6237"/>
        </w:tabs>
        <w:spacing w:before="120" w:after="0"/>
        <w:jc w:val="center"/>
        <w:rPr>
          <w:sz w:val="24"/>
          <w:szCs w:val="24"/>
        </w:rPr>
      </w:pPr>
      <w:r w:rsidRPr="006A2832">
        <w:rPr>
          <w:sz w:val="24"/>
          <w:szCs w:val="24"/>
        </w:rPr>
        <w:t>Thời gian: 9h30-11h30, ngày 25/6/2021</w:t>
      </w:r>
    </w:p>
    <w:p w14:paraId="08725D60" w14:textId="77777777" w:rsidR="006A2832" w:rsidRPr="006A2832" w:rsidRDefault="006A2832" w:rsidP="006A2832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</w:rPr>
      </w:pPr>
    </w:p>
    <w:p w14:paraId="2674EBF1" w14:textId="77777777" w:rsidR="006A2832" w:rsidRPr="006A2832" w:rsidRDefault="006A2832" w:rsidP="006A2832">
      <w:pPr>
        <w:jc w:val="center"/>
        <w:rPr>
          <w:b/>
          <w:bCs/>
          <w:sz w:val="26"/>
          <w:szCs w:val="26"/>
        </w:rPr>
      </w:pPr>
      <w:r w:rsidRPr="006A2832">
        <w:rPr>
          <w:b/>
          <w:bCs/>
          <w:sz w:val="26"/>
          <w:szCs w:val="26"/>
        </w:rPr>
        <w:t>CHƯƠNG TRÌNH</w:t>
      </w:r>
    </w:p>
    <w:p w14:paraId="6E8C3BA3" w14:textId="77777777" w:rsidR="006A2832" w:rsidRPr="006A2832" w:rsidRDefault="006A2832" w:rsidP="006A2832">
      <w:pPr>
        <w:jc w:val="center"/>
        <w:rPr>
          <w:b/>
          <w:bCs/>
          <w:sz w:val="26"/>
          <w:szCs w:val="26"/>
        </w:rPr>
      </w:pPr>
    </w:p>
    <w:p w14:paraId="14D8DA2C" w14:textId="77777777" w:rsidR="006A2832" w:rsidRPr="006A2832" w:rsidRDefault="006A2832" w:rsidP="006A2832">
      <w:pPr>
        <w:jc w:val="center"/>
        <w:rPr>
          <w:b/>
          <w:bCs/>
          <w:sz w:val="26"/>
          <w:szCs w:val="26"/>
        </w:rPr>
      </w:pPr>
    </w:p>
    <w:p w14:paraId="5E368A7F" w14:textId="77777777" w:rsidR="006A2832" w:rsidRPr="006A2832" w:rsidRDefault="006A2832" w:rsidP="006A2832">
      <w:pPr>
        <w:spacing w:line="360" w:lineRule="auto"/>
        <w:rPr>
          <w:sz w:val="24"/>
          <w:szCs w:val="24"/>
        </w:rPr>
      </w:pPr>
      <w:r w:rsidRPr="006A2832">
        <w:rPr>
          <w:b/>
          <w:bCs/>
          <w:sz w:val="26"/>
          <w:szCs w:val="26"/>
        </w:rPr>
        <w:t>1. Yêu cầu</w:t>
      </w:r>
    </w:p>
    <w:p w14:paraId="6D6C1309" w14:textId="77777777" w:rsidR="006A2832" w:rsidRPr="006A2832" w:rsidRDefault="006A2832" w:rsidP="006A2832">
      <w:pPr>
        <w:spacing w:line="360" w:lineRule="auto"/>
        <w:jc w:val="both"/>
        <w:rPr>
          <w:bCs/>
          <w:sz w:val="24"/>
          <w:szCs w:val="24"/>
        </w:rPr>
      </w:pPr>
      <w:r w:rsidRPr="006A2832">
        <w:rPr>
          <w:bCs/>
          <w:sz w:val="24"/>
          <w:szCs w:val="24"/>
        </w:rPr>
        <w:t xml:space="preserve">Trước buổi tập huấn: Người tham dự </w:t>
      </w:r>
      <w:r w:rsidRPr="006A2832">
        <w:rPr>
          <w:b/>
          <w:color w:val="FF0000"/>
          <w:sz w:val="24"/>
          <w:szCs w:val="24"/>
        </w:rPr>
        <w:t>BẮT BUỘC</w:t>
      </w:r>
      <w:r w:rsidRPr="006A2832">
        <w:rPr>
          <w:bCs/>
          <w:sz w:val="24"/>
          <w:szCs w:val="24"/>
        </w:rPr>
        <w:t xml:space="preserve"> cần phải hoàn thành đăng ký tài khoản sử dụng trên trang </w:t>
      </w:r>
      <w:hyperlink r:id="rId8" w:history="1">
        <w:r w:rsidRPr="006A2832">
          <w:rPr>
            <w:rStyle w:val="Hyperlink"/>
            <w:bCs/>
            <w:sz w:val="24"/>
            <w:szCs w:val="24"/>
          </w:rPr>
          <w:t>www.atingi.org</w:t>
        </w:r>
      </w:hyperlink>
      <w:r w:rsidRPr="006A2832">
        <w:rPr>
          <w:bCs/>
          <w:sz w:val="24"/>
          <w:szCs w:val="24"/>
        </w:rPr>
        <w:t xml:space="preserve"> theo video hướng dẫn tại đường </w:t>
      </w:r>
      <w:hyperlink r:id="rId9" w:history="1">
        <w:r w:rsidRPr="006A2832">
          <w:rPr>
            <w:rStyle w:val="Hyperlink"/>
            <w:bCs/>
            <w:sz w:val="24"/>
            <w:szCs w:val="24"/>
          </w:rPr>
          <w:t>LINK</w:t>
        </w:r>
      </w:hyperlink>
      <w:r w:rsidRPr="006A2832">
        <w:rPr>
          <w:bCs/>
          <w:sz w:val="24"/>
          <w:szCs w:val="24"/>
        </w:rPr>
        <w:t xml:space="preserve"> này.</w:t>
      </w:r>
    </w:p>
    <w:p w14:paraId="6623257F" w14:textId="77777777" w:rsidR="006A2832" w:rsidRPr="006A2832" w:rsidRDefault="006A2832" w:rsidP="006A2832">
      <w:pPr>
        <w:spacing w:line="360" w:lineRule="auto"/>
        <w:jc w:val="both"/>
        <w:rPr>
          <w:bCs/>
          <w:sz w:val="24"/>
          <w:szCs w:val="24"/>
        </w:rPr>
      </w:pPr>
    </w:p>
    <w:p w14:paraId="6D626242" w14:textId="77777777" w:rsidR="006A2832" w:rsidRPr="006A2832" w:rsidRDefault="006A2832" w:rsidP="006A2832">
      <w:pPr>
        <w:spacing w:line="360" w:lineRule="auto"/>
        <w:rPr>
          <w:b/>
          <w:bCs/>
          <w:sz w:val="26"/>
          <w:szCs w:val="26"/>
        </w:rPr>
      </w:pPr>
      <w:r w:rsidRPr="006A2832">
        <w:rPr>
          <w:b/>
          <w:bCs/>
          <w:sz w:val="26"/>
          <w:szCs w:val="26"/>
        </w:rPr>
        <w:t>2. Chương trình làm việc</w:t>
      </w:r>
    </w:p>
    <w:tbl>
      <w:tblPr>
        <w:tblW w:w="9492" w:type="dxa"/>
        <w:tblLook w:val="04A0" w:firstRow="1" w:lastRow="0" w:firstColumn="1" w:lastColumn="0" w:noHBand="0" w:noVBand="1"/>
      </w:tblPr>
      <w:tblGrid>
        <w:gridCol w:w="1555"/>
        <w:gridCol w:w="5244"/>
        <w:gridCol w:w="2693"/>
      </w:tblGrid>
      <w:tr w:rsidR="006A2832" w:rsidRPr="006A2832" w14:paraId="6DF7F5CD" w14:textId="77777777" w:rsidTr="00CA792C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0781B" w14:textId="77777777" w:rsidR="006A2832" w:rsidRPr="006A2832" w:rsidRDefault="006A2832" w:rsidP="00CA792C">
            <w:pPr>
              <w:pStyle w:val="BodyText3"/>
              <w:spacing w:after="0" w:line="360" w:lineRule="auto"/>
              <w:jc w:val="center"/>
              <w:rPr>
                <w:b/>
                <w:sz w:val="24"/>
                <w:szCs w:val="24"/>
                <w:lang w:val="vi-VN"/>
              </w:rPr>
            </w:pPr>
            <w:r w:rsidRPr="006A2832">
              <w:rPr>
                <w:b/>
                <w:sz w:val="24"/>
                <w:szCs w:val="24"/>
                <w:lang w:val="vi-VN"/>
              </w:rPr>
              <w:t>Thời gian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CA701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jc w:val="center"/>
              <w:rPr>
                <w:b/>
                <w:sz w:val="24"/>
                <w:szCs w:val="24"/>
                <w:lang w:val="vi-VN"/>
              </w:rPr>
            </w:pPr>
            <w:r w:rsidRPr="006A2832">
              <w:rPr>
                <w:b/>
                <w:sz w:val="24"/>
                <w:szCs w:val="24"/>
                <w:lang w:val="vi-VN"/>
              </w:rPr>
              <w:t>Nội du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FD3AB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jc w:val="center"/>
              <w:rPr>
                <w:b/>
                <w:sz w:val="24"/>
                <w:szCs w:val="24"/>
                <w:lang w:val="vi-VN"/>
              </w:rPr>
            </w:pPr>
            <w:r w:rsidRPr="006A2832">
              <w:rPr>
                <w:b/>
                <w:sz w:val="24"/>
                <w:szCs w:val="24"/>
                <w:lang w:val="vi-VN"/>
              </w:rPr>
              <w:t>Phụ trách</w:t>
            </w:r>
          </w:p>
        </w:tc>
      </w:tr>
      <w:tr w:rsidR="006A2832" w:rsidRPr="006A2832" w14:paraId="599270C6" w14:textId="77777777" w:rsidTr="00CA792C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D9988" w14:textId="77777777" w:rsidR="006A2832" w:rsidRPr="006A2832" w:rsidRDefault="006A2832" w:rsidP="00CA792C">
            <w:pPr>
              <w:pStyle w:val="BodyText3"/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9:30-9:35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7CB27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Phát biểu chào mừ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95B5B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bCs/>
                <w:sz w:val="24"/>
                <w:szCs w:val="24"/>
                <w:lang w:val="vi-VN"/>
              </w:rPr>
            </w:pPr>
            <w:r w:rsidRPr="006A2832">
              <w:rPr>
                <w:bCs/>
                <w:sz w:val="24"/>
                <w:szCs w:val="24"/>
                <w:lang w:val="vi-VN"/>
              </w:rPr>
              <w:t>Mr. Phạm Xuân Hoàn – Cán bộ GIZ</w:t>
            </w:r>
          </w:p>
        </w:tc>
      </w:tr>
      <w:tr w:rsidR="006A2832" w:rsidRPr="006A2832" w14:paraId="579183E5" w14:textId="77777777" w:rsidTr="00CA792C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D370A" w14:textId="77777777" w:rsidR="006A2832" w:rsidRPr="006A2832" w:rsidRDefault="006A2832" w:rsidP="00CA792C">
            <w:pPr>
              <w:pStyle w:val="BodyText3"/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9:35-9:55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5760A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sz w:val="24"/>
                <w:szCs w:val="24"/>
              </w:rPr>
              <w:t>Giới thiệu Ating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E3DB0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TS. Christian Hoffmann</w:t>
            </w:r>
          </w:p>
        </w:tc>
      </w:tr>
      <w:tr w:rsidR="006A2832" w:rsidRPr="006A2832" w14:paraId="64F0E766" w14:textId="77777777" w:rsidTr="00CA792C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DC4E2" w14:textId="77777777" w:rsidR="006A2832" w:rsidRPr="006A2832" w:rsidRDefault="006A2832" w:rsidP="00CA792C">
            <w:pPr>
              <w:pStyle w:val="BodyText3"/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9:55-10:15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6B9A9" w14:textId="77777777" w:rsidR="006A2832" w:rsidRPr="006A2832" w:rsidRDefault="006A2832" w:rsidP="00CA792C">
            <w:pPr>
              <w:spacing w:line="360" w:lineRule="auto"/>
              <w:rPr>
                <w:sz w:val="24"/>
                <w:szCs w:val="24"/>
              </w:rPr>
            </w:pPr>
            <w:r w:rsidRPr="006A2832">
              <w:rPr>
                <w:sz w:val="24"/>
                <w:szCs w:val="24"/>
              </w:rPr>
              <w:t>Giới thiệu Atingi ở giao diện người sử dụng</w:t>
            </w:r>
          </w:p>
          <w:p w14:paraId="7F3D84FF" w14:textId="77777777" w:rsidR="006A2832" w:rsidRPr="006A2832" w:rsidRDefault="006A2832" w:rsidP="00CA792C">
            <w:pPr>
              <w:spacing w:line="360" w:lineRule="auto"/>
              <w:rPr>
                <w:sz w:val="24"/>
                <w:szCs w:val="24"/>
              </w:rPr>
            </w:pPr>
            <w:r w:rsidRPr="006A2832">
              <w:rPr>
                <w:sz w:val="24"/>
                <w:szCs w:val="24"/>
              </w:rPr>
              <w:t>(Khóa học “Sử dụng công cụ số trong GDNN”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42D75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Ms. Phạm Thị Bảy – Giảng viên LILAMA2</w:t>
            </w:r>
          </w:p>
        </w:tc>
      </w:tr>
      <w:tr w:rsidR="006A2832" w:rsidRPr="006A2832" w14:paraId="77F8A6B6" w14:textId="77777777" w:rsidTr="00CA792C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A24AD" w14:textId="77777777" w:rsidR="006A2832" w:rsidRPr="006A2832" w:rsidRDefault="006A2832" w:rsidP="00CA792C">
            <w:pPr>
              <w:pStyle w:val="BodyText3"/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10:15-10:30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DB48D" w14:textId="77777777" w:rsidR="006A2832" w:rsidRPr="006A2832" w:rsidRDefault="006A2832" w:rsidP="00CA792C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Hướng dẫn t</w:t>
            </w:r>
            <w:r w:rsidRPr="006A2832">
              <w:rPr>
                <w:bCs/>
                <w:sz w:val="24"/>
                <w:szCs w:val="24"/>
                <w:lang w:val="vi-VN"/>
              </w:rPr>
              <w:t>ạo khóa học trên Ating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4456F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bCs/>
                <w:sz w:val="24"/>
                <w:szCs w:val="24"/>
                <w:lang w:val="vi-VN"/>
              </w:rPr>
            </w:pPr>
            <w:r w:rsidRPr="006A2832">
              <w:rPr>
                <w:bCs/>
                <w:sz w:val="24"/>
                <w:szCs w:val="24"/>
                <w:lang w:val="vi-VN"/>
              </w:rPr>
              <w:t>Ms. Nguyễn Thị Ngọc Hương – GIZ</w:t>
            </w:r>
          </w:p>
        </w:tc>
      </w:tr>
      <w:tr w:rsidR="006A2832" w:rsidRPr="006A2832" w14:paraId="7FD0BEB4" w14:textId="77777777" w:rsidTr="00CA792C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089D5" w14:textId="77777777" w:rsidR="006A2832" w:rsidRPr="006A2832" w:rsidRDefault="006A2832" w:rsidP="00CA792C">
            <w:pPr>
              <w:pStyle w:val="BodyText3"/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10:30-11:00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471A5" w14:textId="77777777" w:rsidR="006A2832" w:rsidRPr="006A2832" w:rsidRDefault="006A2832" w:rsidP="00CA792C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Thực hành: Tạo khóa học trên Ating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88270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Người tham dự</w:t>
            </w:r>
          </w:p>
        </w:tc>
      </w:tr>
      <w:tr w:rsidR="006A2832" w:rsidRPr="006A2832" w14:paraId="30E3D50E" w14:textId="77777777" w:rsidTr="00CA792C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0EC31" w14:textId="77777777" w:rsidR="006A2832" w:rsidRPr="006A2832" w:rsidRDefault="006A2832" w:rsidP="00CA792C">
            <w:pPr>
              <w:pStyle w:val="BodyText3"/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11:00-11:30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1BD63" w14:textId="77777777" w:rsidR="006A2832" w:rsidRPr="006A2832" w:rsidRDefault="006A2832" w:rsidP="00CA792C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Thảo luậ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B5188" w14:textId="77777777" w:rsidR="006A2832" w:rsidRPr="006A2832" w:rsidRDefault="006A2832" w:rsidP="00CA79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bCs/>
                <w:sz w:val="24"/>
                <w:szCs w:val="24"/>
              </w:rPr>
            </w:pPr>
            <w:r w:rsidRPr="006A2832">
              <w:rPr>
                <w:bCs/>
                <w:sz w:val="24"/>
                <w:szCs w:val="24"/>
              </w:rPr>
              <w:t>Mr. Phạm Xuân Hoàn điều phối</w:t>
            </w:r>
          </w:p>
        </w:tc>
      </w:tr>
    </w:tbl>
    <w:p w14:paraId="264963D4" w14:textId="00D5B1B0" w:rsidR="006A2832" w:rsidRPr="006A2832" w:rsidRDefault="006A2832" w:rsidP="006A2832">
      <w:pPr>
        <w:spacing w:after="160" w:line="259" w:lineRule="auto"/>
        <w:rPr>
          <w:b/>
          <w:sz w:val="28"/>
          <w:szCs w:val="22"/>
          <w:lang w:val="vi-VN"/>
        </w:rPr>
      </w:pPr>
    </w:p>
    <w:sectPr w:rsidR="006A2832" w:rsidRPr="006A2832" w:rsidSect="000D125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8" w:right="1134" w:bottom="1361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02D1D" w14:textId="77777777" w:rsidR="006A2832" w:rsidRDefault="006A2832" w:rsidP="006A2832">
      <w:r>
        <w:separator/>
      </w:r>
    </w:p>
  </w:endnote>
  <w:endnote w:type="continuationSeparator" w:id="0">
    <w:p w14:paraId="53F65D84" w14:textId="77777777" w:rsidR="006A2832" w:rsidRDefault="006A2832" w:rsidP="006A28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C6A4F" w14:textId="77777777" w:rsidR="006A2832" w:rsidRDefault="006A28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D9EA1" w14:textId="77777777" w:rsidR="006A2832" w:rsidRDefault="006A28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F26F1" w14:textId="77777777" w:rsidR="006A2832" w:rsidRDefault="006A28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E6D89" w14:textId="77777777" w:rsidR="006A2832" w:rsidRDefault="006A2832" w:rsidP="006A2832">
      <w:r>
        <w:separator/>
      </w:r>
    </w:p>
  </w:footnote>
  <w:footnote w:type="continuationSeparator" w:id="0">
    <w:p w14:paraId="3FF51CDE" w14:textId="77777777" w:rsidR="006A2832" w:rsidRDefault="006A2832" w:rsidP="006A28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61CC3" w14:textId="77777777" w:rsidR="006A2832" w:rsidRDefault="006A28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8DFE8" w14:textId="77777777" w:rsidR="006A2832" w:rsidRDefault="006A28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4D028" w14:textId="77777777" w:rsidR="006A2832" w:rsidRDefault="006A28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TYyNjA1tDAxtjRR0lEKTi0uzszPAykwrAUACbWJjCwAAAA="/>
  </w:docVars>
  <w:rsids>
    <w:rsidRoot w:val="006A2832"/>
    <w:rsid w:val="000D1251"/>
    <w:rsid w:val="002403B9"/>
    <w:rsid w:val="0068545A"/>
    <w:rsid w:val="006A2832"/>
    <w:rsid w:val="006C6501"/>
    <w:rsid w:val="007B3698"/>
    <w:rsid w:val="009239A9"/>
    <w:rsid w:val="009B65CD"/>
    <w:rsid w:val="00F1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5DBFDB"/>
  <w15:chartTrackingRefBased/>
  <w15:docId w15:val="{7007627D-F81D-4FF2-A0C8-F91882410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832"/>
    <w:rPr>
      <w:rFonts w:eastAsia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6A283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6A2832"/>
    <w:rPr>
      <w:rFonts w:eastAsia="Times New Roman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283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28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832"/>
    <w:rPr>
      <w:rFonts w:eastAsia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6A28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832"/>
    <w:rPr>
      <w:rFonts w:eastAsia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tingi.org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hyperlink" Target="https://www.youtube.com/watch?v=bBIDG9t155E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1D1878DB1335499DDB13F3A4C3009B" ma:contentTypeVersion="13" ma:contentTypeDescription="Create a new document." ma:contentTypeScope="" ma:versionID="242626beb2446de7601af3e088afeed4">
  <xsd:schema xmlns:xsd="http://www.w3.org/2001/XMLSchema" xmlns:xs="http://www.w3.org/2001/XMLSchema" xmlns:p="http://schemas.microsoft.com/office/2006/metadata/properties" xmlns:ns2="388ba771-cdb3-4ab4-b105-079ba08c4720" xmlns:ns3="eabf0ec1-5846-45d3-901d-efa415327165" targetNamespace="http://schemas.microsoft.com/office/2006/metadata/properties" ma:root="true" ma:fieldsID="f43da66771849d00967c8509a4e74ffe" ns2:_="" ns3:_="">
    <xsd:import namespace="388ba771-cdb3-4ab4-b105-079ba08c4720"/>
    <xsd:import namespace="eabf0ec1-5846-45d3-901d-efa415327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ba771-cdb3-4ab4-b105-079ba08c4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f0ec1-5846-45d3-901d-efa415327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3E08BA-0470-476A-BAEE-7F7835DE7D9B}"/>
</file>

<file path=customXml/itemProps2.xml><?xml version="1.0" encoding="utf-8"?>
<ds:datastoreItem xmlns:ds="http://schemas.openxmlformats.org/officeDocument/2006/customXml" ds:itemID="{7413C866-D63E-48EE-A77A-14B752A76DD8}"/>
</file>

<file path=customXml/itemProps3.xml><?xml version="1.0" encoding="utf-8"?>
<ds:datastoreItem xmlns:ds="http://schemas.openxmlformats.org/officeDocument/2006/customXml" ds:itemID="{DD96E181-0EF7-4253-9C8C-ECDCC407CA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2</Characters>
  <Application>Microsoft Office Word</Application>
  <DocSecurity>0</DocSecurity>
  <Lines>6</Lines>
  <Paragraphs>1</Paragraphs>
  <ScaleCrop>false</ScaleCrop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Nguyet, Linh GIZ VN</dc:creator>
  <cp:keywords/>
  <dc:description/>
  <cp:lastModifiedBy>Nguyen Nguyet, Linh GIZ VN</cp:lastModifiedBy>
  <cp:revision>1</cp:revision>
  <dcterms:created xsi:type="dcterms:W3CDTF">2021-07-12T08:47:00Z</dcterms:created>
  <dcterms:modified xsi:type="dcterms:W3CDTF">2021-07-1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1D1878DB1335499DDB13F3A4C3009B</vt:lpwstr>
  </property>
</Properties>
</file>